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61068001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510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Jones Hse, 1-19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19 Jones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tamford Hill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ckne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16 5QQ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4: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4: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16630 - FIT OF DOOR - FLOOR 2 BY FLAT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f Externa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510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5Z</dcterms:created>
  <dcterms:modified xsi:type="dcterms:W3CDTF">2024-04-25T10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